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988BB" w14:textId="35FCCB0B" w:rsidR="00741621" w:rsidRPr="00D5171C" w:rsidRDefault="00741621" w:rsidP="00386A62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Interreg</w:t>
      </w:r>
      <w:r w:rsid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proofErr w:type="spellStart"/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Next</w:t>
      </w:r>
      <w:proofErr w:type="spellEnd"/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2021-2027 Karadeniz Havzasında Sınır Ötesi İşbirliği Programı</w:t>
      </w:r>
    </w:p>
    <w:p w14:paraId="00AD78A7" w14:textId="77777777" w:rsidR="00741621" w:rsidRPr="00D5171C" w:rsidRDefault="00741621" w:rsidP="00386A62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Tanıtım Etkinliği </w:t>
      </w:r>
    </w:p>
    <w:p w14:paraId="4C2CD012" w14:textId="77777777" w:rsidR="00276229" w:rsidRPr="00D5171C" w:rsidRDefault="00276229" w:rsidP="00386A62">
      <w:pPr>
        <w:pStyle w:val="Balk2"/>
        <w:jc w:val="center"/>
        <w:rPr>
          <w:rFonts w:asciiTheme="minorHAnsi" w:hAnsiTheme="minorHAnsi" w:cstheme="minorHAnsi"/>
          <w:sz w:val="28"/>
          <w:szCs w:val="28"/>
        </w:rPr>
      </w:pPr>
    </w:p>
    <w:p w14:paraId="7680754D" w14:textId="1073F604" w:rsidR="00386A62" w:rsidRPr="00D5171C" w:rsidRDefault="00265F90" w:rsidP="00276229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5 Temmuz</w:t>
      </w:r>
      <w:r w:rsidR="00276229"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 w:rsidR="000543C6"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2022</w:t>
      </w:r>
      <w:r w:rsidR="00386A62"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, </w:t>
      </w: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Samsun</w:t>
      </w:r>
    </w:p>
    <w:p w14:paraId="41D0C507" w14:textId="38C32B60" w:rsidR="00386A62" w:rsidRPr="00D5171C" w:rsidRDefault="00741621" w:rsidP="00276229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Taslak Gündem</w:t>
      </w:r>
    </w:p>
    <w:p w14:paraId="7BB81670" w14:textId="77777777" w:rsidR="00276229" w:rsidRPr="00D5171C" w:rsidRDefault="00276229" w:rsidP="00276229">
      <w:pPr>
        <w:rPr>
          <w:lang w:eastAsia="tr-TR"/>
        </w:rPr>
      </w:pPr>
    </w:p>
    <w:p w14:paraId="10040777" w14:textId="0AD0D267" w:rsidR="00AB14BC" w:rsidRPr="00D5171C" w:rsidRDefault="00AB14BC" w:rsidP="00AB14BC">
      <w:pPr>
        <w:rPr>
          <w:rStyle w:val="HafifVurgulama"/>
        </w:rPr>
      </w:pPr>
      <w:r w:rsidRPr="00D5171C">
        <w:rPr>
          <w:rStyle w:val="HafifVurgulama"/>
        </w:rPr>
        <w:t>FİZİKİ KATILIMCI HEDEF KİTLE: Valilikler, Bakanlıklar Taşra Teşkilatları, Belediyeler, STK</w:t>
      </w:r>
      <w:r w:rsidR="003C20BE">
        <w:rPr>
          <w:rStyle w:val="HafifVurgulama"/>
        </w:rPr>
        <w:t>’</w:t>
      </w:r>
      <w:r w:rsidRPr="00D5171C">
        <w:rPr>
          <w:rStyle w:val="HafifVurgulama"/>
        </w:rPr>
        <w:t xml:space="preserve">lar, Meslek Odaları, Eğitim Kurumları ve Üniversiteler </w:t>
      </w:r>
    </w:p>
    <w:p w14:paraId="48BA5C7E" w14:textId="77777777" w:rsidR="00AB14BC" w:rsidRPr="00D5171C" w:rsidRDefault="00AB14BC" w:rsidP="00AB14BC">
      <w:pPr>
        <w:rPr>
          <w:rStyle w:val="HafifVurgulama"/>
        </w:rPr>
      </w:pPr>
    </w:p>
    <w:p w14:paraId="20AC9738" w14:textId="75B9D1EC" w:rsidR="00276229" w:rsidRPr="00D5171C" w:rsidRDefault="00AB14BC" w:rsidP="00AB14BC">
      <w:pPr>
        <w:rPr>
          <w:rStyle w:val="HafifVurgulama"/>
        </w:rPr>
      </w:pPr>
      <w:r w:rsidRPr="00D5171C">
        <w:rPr>
          <w:rStyle w:val="HafifVurgulama"/>
        </w:rPr>
        <w:t>ÇEVRİM</w:t>
      </w:r>
      <w:r w:rsidR="003842B1" w:rsidRPr="00D5171C">
        <w:rPr>
          <w:rStyle w:val="HafifVurgulama"/>
        </w:rPr>
        <w:t xml:space="preserve"> </w:t>
      </w:r>
      <w:r w:rsidRPr="00D5171C">
        <w:rPr>
          <w:rStyle w:val="HafifVurgulama"/>
        </w:rPr>
        <w:t xml:space="preserve">İÇİ KATILIMCI HEDEF KİTLE: Valilikler, Bakanlıklar Taşra Teşkilatları, Belediyeler, </w:t>
      </w:r>
      <w:proofErr w:type="spellStart"/>
      <w:r w:rsidRPr="00D5171C">
        <w:rPr>
          <w:rStyle w:val="HafifVurgulama"/>
        </w:rPr>
        <w:t>STKlar</w:t>
      </w:r>
      <w:proofErr w:type="spellEnd"/>
      <w:r w:rsidRPr="00D5171C">
        <w:rPr>
          <w:rStyle w:val="HafifVurgulama"/>
        </w:rPr>
        <w:t>, Meslek Odaları, Eğitim Kurumları ve Üniversiteler</w:t>
      </w:r>
    </w:p>
    <w:p w14:paraId="74B73714" w14:textId="33C8ED48" w:rsidR="0078051E" w:rsidRPr="00D5171C" w:rsidRDefault="0078051E" w:rsidP="00AB14BC">
      <w:pPr>
        <w:rPr>
          <w:rStyle w:val="HafifVurgulama"/>
        </w:rPr>
      </w:pPr>
    </w:p>
    <w:p w14:paraId="69DB6238" w14:textId="77777777" w:rsidR="0078051E" w:rsidRPr="00D5171C" w:rsidRDefault="0078051E" w:rsidP="0078051E">
      <w:pPr>
        <w:shd w:val="clear" w:color="auto" w:fill="FFFFFF"/>
        <w:rPr>
          <w:rFonts w:ascii="Helvetica" w:hAnsi="Helvetica" w:cs="Helvetica"/>
          <w:color w:val="000000"/>
          <w:sz w:val="21"/>
          <w:szCs w:val="21"/>
          <w:bdr w:val="none" w:sz="0" w:space="0" w:color="auto" w:frame="1"/>
        </w:rPr>
      </w:pPr>
      <w:r w:rsidRPr="00D5171C">
        <w:rPr>
          <w:rStyle w:val="HafifVurgulama"/>
        </w:rPr>
        <w:t xml:space="preserve">Bağlantı adresi: </w:t>
      </w:r>
      <w:hyperlink r:id="rId8" w:history="1">
        <w:r w:rsidRPr="00D5171C">
          <w:rPr>
            <w:rStyle w:val="Kpr"/>
            <w:rFonts w:ascii="Helvetica" w:eastAsiaTheme="majorEastAsia" w:hAnsi="Helvetica" w:cs="Helvetica"/>
            <w:sz w:val="21"/>
            <w:szCs w:val="21"/>
            <w:bdr w:val="none" w:sz="0" w:space="0" w:color="auto" w:frame="1"/>
          </w:rPr>
          <w:t>https://us06web.zoom.us/j/86286981489</w:t>
        </w:r>
      </w:hyperlink>
    </w:p>
    <w:p w14:paraId="3E43B61A" w14:textId="2053FAF4" w:rsidR="0078051E" w:rsidRPr="00D5171C" w:rsidRDefault="0078051E" w:rsidP="00AB14BC">
      <w:pPr>
        <w:rPr>
          <w:rFonts w:asciiTheme="minorHAnsi" w:hAnsiTheme="minorHAnsi" w:cstheme="minorHAnsi"/>
          <w:lang w:eastAsia="tr-TR"/>
        </w:rPr>
      </w:pPr>
    </w:p>
    <w:p w14:paraId="6D514125" w14:textId="77777777" w:rsidR="00584976" w:rsidRPr="00DC0E0A" w:rsidRDefault="00584976" w:rsidP="00584976">
      <w:pPr>
        <w:rPr>
          <w:rStyle w:val="HafifVurgulama"/>
          <w:rFonts w:ascii="Calibri" w:hAnsi="Calibri" w:cs="Calibri"/>
          <w:i w:val="0"/>
          <w:iCs w:val="0"/>
          <w:color w:val="000000"/>
        </w:rPr>
      </w:pPr>
      <w:proofErr w:type="spellStart"/>
      <w:r>
        <w:rPr>
          <w:rFonts w:ascii="Calibri" w:hAnsi="Calibri" w:cs="Calibri"/>
          <w:color w:val="006FC9"/>
        </w:rPr>
        <w:t>Webinar</w:t>
      </w:r>
      <w:proofErr w:type="spellEnd"/>
      <w:r>
        <w:rPr>
          <w:rFonts w:ascii="Calibri" w:hAnsi="Calibri" w:cs="Calibri"/>
          <w:color w:val="006FC9"/>
        </w:rPr>
        <w:t xml:space="preserve"> ID: </w:t>
      </w:r>
      <w:r w:rsidRPr="00DC0E0A">
        <w:rPr>
          <w:rFonts w:ascii="Calibri" w:hAnsi="Calibri" w:cs="Calibri"/>
          <w:color w:val="006FC9"/>
        </w:rPr>
        <w:t>862 8698 1489</w:t>
      </w:r>
    </w:p>
    <w:p w14:paraId="36FAAAE4" w14:textId="497AB030" w:rsidR="009D27DA" w:rsidRDefault="009D27DA" w:rsidP="00276229">
      <w:pPr>
        <w:rPr>
          <w:lang w:eastAsia="tr-TR"/>
        </w:rPr>
      </w:pPr>
    </w:p>
    <w:p w14:paraId="02C60698" w14:textId="77777777" w:rsidR="009D27DA" w:rsidRPr="00D5171C" w:rsidRDefault="009D27DA" w:rsidP="00276229">
      <w:pPr>
        <w:rPr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96"/>
        <w:gridCol w:w="4341"/>
        <w:gridCol w:w="3019"/>
      </w:tblGrid>
      <w:tr w:rsidR="00811909" w:rsidRPr="00D5171C" w14:paraId="7A2B3587" w14:textId="77777777" w:rsidTr="009A02B2">
        <w:tc>
          <w:tcPr>
            <w:tcW w:w="9056" w:type="dxa"/>
            <w:gridSpan w:val="3"/>
            <w:shd w:val="clear" w:color="auto" w:fill="1F3864" w:themeFill="accent1" w:themeFillShade="80"/>
          </w:tcPr>
          <w:p w14:paraId="10FDF84C" w14:textId="6E370306" w:rsidR="00811909" w:rsidRPr="00D5171C" w:rsidRDefault="005576B7" w:rsidP="00276229">
            <w:pPr>
              <w:rPr>
                <w:sz w:val="24"/>
                <w:szCs w:val="24"/>
                <w:lang w:eastAsia="tr-TR"/>
              </w:rPr>
            </w:pPr>
            <w:r w:rsidRPr="00D5171C">
              <w:rPr>
                <w:sz w:val="24"/>
                <w:szCs w:val="24"/>
                <w:lang w:eastAsia="tr-TR"/>
              </w:rPr>
              <w:t>5 Temmuz</w:t>
            </w:r>
            <w:r w:rsidR="009F09FC" w:rsidRPr="00D5171C">
              <w:rPr>
                <w:sz w:val="24"/>
                <w:szCs w:val="24"/>
                <w:lang w:eastAsia="tr-TR"/>
              </w:rPr>
              <w:t xml:space="preserve"> 2022</w:t>
            </w:r>
          </w:p>
        </w:tc>
      </w:tr>
      <w:tr w:rsidR="009F09FC" w:rsidRPr="00D5171C" w14:paraId="754FF364" w14:textId="77777777" w:rsidTr="00276229">
        <w:trPr>
          <w:trHeight w:val="298"/>
        </w:trPr>
        <w:tc>
          <w:tcPr>
            <w:tcW w:w="1696" w:type="dxa"/>
            <w:shd w:val="clear" w:color="auto" w:fill="D9D9D9" w:themeFill="background1" w:themeFillShade="D9"/>
          </w:tcPr>
          <w:p w14:paraId="66B1658A" w14:textId="668A73DF" w:rsidR="009F09FC" w:rsidRPr="00D5171C" w:rsidRDefault="009F09FC" w:rsidP="009F09FC">
            <w:pPr>
              <w:rPr>
                <w:rFonts w:ascii="Calibri" w:hAnsi="Calibri" w:cs="Calibri"/>
                <w:b/>
              </w:rPr>
            </w:pPr>
            <w:r w:rsidRPr="00D5171C">
              <w:t>SÜRE</w:t>
            </w:r>
          </w:p>
        </w:tc>
        <w:tc>
          <w:tcPr>
            <w:tcW w:w="4341" w:type="dxa"/>
            <w:shd w:val="clear" w:color="auto" w:fill="D9D9D9" w:themeFill="background1" w:themeFillShade="D9"/>
          </w:tcPr>
          <w:p w14:paraId="3E9155BF" w14:textId="606A5376" w:rsidR="009F09FC" w:rsidRPr="00D5171C" w:rsidRDefault="009F09FC" w:rsidP="009F09FC">
            <w:pPr>
              <w:rPr>
                <w:rFonts w:ascii="Calibri" w:hAnsi="Calibri" w:cs="Calibri"/>
                <w:b/>
              </w:rPr>
            </w:pPr>
            <w:r w:rsidRPr="00D5171C">
              <w:t xml:space="preserve">GÜNDEM BAŞLIĞI </w:t>
            </w:r>
          </w:p>
        </w:tc>
        <w:tc>
          <w:tcPr>
            <w:tcW w:w="3019" w:type="dxa"/>
            <w:shd w:val="clear" w:color="auto" w:fill="D9D9D9" w:themeFill="background1" w:themeFillShade="D9"/>
          </w:tcPr>
          <w:p w14:paraId="68934877" w14:textId="1D3A240A" w:rsidR="009F09FC" w:rsidRPr="00D5171C" w:rsidRDefault="009F09FC" w:rsidP="009F09FC">
            <w:pPr>
              <w:rPr>
                <w:rFonts w:ascii="Calibri" w:hAnsi="Calibri" w:cs="Calibri"/>
                <w:b/>
              </w:rPr>
            </w:pPr>
            <w:r w:rsidRPr="00D5171C">
              <w:t xml:space="preserve">YÖNTEM VE NOTLAR </w:t>
            </w:r>
          </w:p>
        </w:tc>
      </w:tr>
      <w:tr w:rsidR="00811909" w:rsidRPr="00D5171C" w14:paraId="6AC923DF" w14:textId="77777777" w:rsidTr="009A02B2">
        <w:tc>
          <w:tcPr>
            <w:tcW w:w="1696" w:type="dxa"/>
          </w:tcPr>
          <w:p w14:paraId="17392E54" w14:textId="1C6D080B" w:rsidR="00811909" w:rsidRPr="00D5171C" w:rsidRDefault="0031543B" w:rsidP="008119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2:30-13.0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14:paraId="07B30EAE" w14:textId="483A4A15" w:rsidR="00811909" w:rsidRPr="00D5171C" w:rsidRDefault="009F09FC" w:rsidP="008119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KAYIT</w:t>
            </w:r>
          </w:p>
        </w:tc>
        <w:tc>
          <w:tcPr>
            <w:tcW w:w="3019" w:type="dxa"/>
          </w:tcPr>
          <w:p w14:paraId="7B46EB98" w14:textId="77777777" w:rsidR="00811909" w:rsidRPr="00D5171C" w:rsidRDefault="00811909" w:rsidP="008119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86A62" w:rsidRPr="00D5171C" w14:paraId="05111DF8" w14:textId="77777777" w:rsidTr="009A02B2">
        <w:tc>
          <w:tcPr>
            <w:tcW w:w="1696" w:type="dxa"/>
          </w:tcPr>
          <w:p w14:paraId="41721361" w14:textId="410F3E93" w:rsidR="00386A62" w:rsidRPr="00D5171C" w:rsidRDefault="00386A62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3.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0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3:4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341" w:type="dxa"/>
          </w:tcPr>
          <w:p w14:paraId="3E3C9DD4" w14:textId="77777777" w:rsidR="009F09FC" w:rsidRPr="00D5171C" w:rsidRDefault="009F09FC" w:rsidP="009F09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Açılış Konuşmaları</w:t>
            </w:r>
          </w:p>
          <w:p w14:paraId="01079C6D" w14:textId="2805FFB2" w:rsidR="003C20BE" w:rsidRDefault="003C20BE" w:rsidP="003C20BE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aura Bobarnac - 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Karadeniz Havzası Programı Yönetim Makamı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Romanya Kalkınma, Bayındırlık ve Yönetim Bakanlığı 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Çevrimiçi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92F27A2" w14:textId="46B6F4F1" w:rsidR="00C5505C" w:rsidRPr="00C5505C" w:rsidRDefault="00C5505C" w:rsidP="003C20BE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5505C">
              <w:rPr>
                <w:rFonts w:asciiTheme="minorHAnsi" w:hAnsiTheme="minorHAnsi" w:cstheme="minorHAnsi"/>
                <w:sz w:val="22"/>
                <w:szCs w:val="22"/>
              </w:rPr>
              <w:t xml:space="preserve">Avrupa Birliği Türkiye Delegasyonu Temsilcisi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(Teyide muhtaç)</w:t>
            </w:r>
          </w:p>
          <w:p w14:paraId="276BD122" w14:textId="6B16EF7B" w:rsidR="00386A62" w:rsidRPr="00D5171C" w:rsidRDefault="00713856" w:rsidP="00EE61A5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ç.</w:t>
            </w:r>
            <w:r w:rsidR="00D915B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r.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Zülkif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ağlı</w:t>
            </w:r>
            <w:r w:rsidR="003C20BE">
              <w:rPr>
                <w:rFonts w:asciiTheme="minorHAnsi" w:hAnsiTheme="minorHAnsi" w:cstheme="minorHAnsi"/>
                <w:sz w:val="22"/>
                <w:szCs w:val="22"/>
              </w:rPr>
              <w:t xml:space="preserve"> - </w:t>
            </w:r>
            <w:r w:rsidR="003C20BE" w:rsidRPr="00D5171C">
              <w:rPr>
                <w:rFonts w:asciiTheme="minorHAnsi" w:hAnsiTheme="minorHAnsi" w:cstheme="minorHAnsi"/>
                <w:sz w:val="22"/>
                <w:szCs w:val="22"/>
              </w:rPr>
              <w:t xml:space="preserve">Samsun </w:t>
            </w:r>
            <w:r w:rsidR="003C20BE">
              <w:rPr>
                <w:rFonts w:asciiTheme="minorHAnsi" w:hAnsiTheme="minorHAnsi" w:cstheme="minorHAnsi"/>
                <w:sz w:val="22"/>
                <w:szCs w:val="22"/>
              </w:rPr>
              <w:t>Valisi</w:t>
            </w:r>
          </w:p>
          <w:p w14:paraId="70B8406A" w14:textId="3ABF9E31" w:rsidR="007928F8" w:rsidRPr="00D5171C" w:rsidRDefault="003C20BE" w:rsidP="003C20BE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üyükelçi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 Faruk </w:t>
            </w:r>
            <w:proofErr w:type="spellStart"/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Kaymakcı</w:t>
            </w:r>
            <w:proofErr w:type="spellEnd"/>
            <w:r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Dışişleri Bakan 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rdımcısı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ve 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AB Başkanı (Çevrimiçi)</w:t>
            </w:r>
          </w:p>
        </w:tc>
        <w:tc>
          <w:tcPr>
            <w:tcW w:w="3019" w:type="dxa"/>
          </w:tcPr>
          <w:p w14:paraId="678C1BBD" w14:textId="3D21C8FD" w:rsidR="00386A62" w:rsidRPr="00D5171C" w:rsidRDefault="0090439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Simultane Çeviri</w:t>
            </w:r>
          </w:p>
        </w:tc>
      </w:tr>
      <w:tr w:rsidR="00386A62" w:rsidRPr="00D5171C" w14:paraId="3167FFCF" w14:textId="77777777" w:rsidTr="009A02B2">
        <w:tc>
          <w:tcPr>
            <w:tcW w:w="1696" w:type="dxa"/>
          </w:tcPr>
          <w:p w14:paraId="7CB773AE" w14:textId="7D47DA0A" w:rsidR="00386A62" w:rsidRPr="00D5171C" w:rsidRDefault="0031543B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40</w:t>
            </w:r>
            <w:r w:rsidR="00386A6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:50</w:t>
            </w:r>
          </w:p>
        </w:tc>
        <w:tc>
          <w:tcPr>
            <w:tcW w:w="4341" w:type="dxa"/>
          </w:tcPr>
          <w:p w14:paraId="24DDCA15" w14:textId="0F480711" w:rsidR="00386A62" w:rsidRPr="00D5171C" w:rsidRDefault="0090439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Hatıra Fotoğrafı</w:t>
            </w:r>
            <w:r w:rsidR="00386A6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019" w:type="dxa"/>
          </w:tcPr>
          <w:p w14:paraId="6B9E4272" w14:textId="77777777" w:rsidR="00386A62" w:rsidRPr="00D5171C" w:rsidRDefault="00386A6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86A62" w:rsidRPr="00D5171C" w14:paraId="70C5DD92" w14:textId="77777777" w:rsidTr="009A02B2">
        <w:tc>
          <w:tcPr>
            <w:tcW w:w="1696" w:type="dxa"/>
          </w:tcPr>
          <w:p w14:paraId="7DCD6D5B" w14:textId="5BD4D849" w:rsidR="00386A62" w:rsidRPr="00D5171C" w:rsidRDefault="0031543B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50</w:t>
            </w:r>
            <w:r w:rsidR="00386A6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  <w:r w:rsidR="00386A6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0</w:t>
            </w:r>
          </w:p>
        </w:tc>
        <w:tc>
          <w:tcPr>
            <w:tcW w:w="4341" w:type="dxa"/>
          </w:tcPr>
          <w:p w14:paraId="4CE92F00" w14:textId="5E40B3A1" w:rsidR="00386A62" w:rsidRPr="00D5171C" w:rsidRDefault="0090439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Kahve Arası</w:t>
            </w:r>
          </w:p>
        </w:tc>
        <w:tc>
          <w:tcPr>
            <w:tcW w:w="3019" w:type="dxa"/>
          </w:tcPr>
          <w:p w14:paraId="28BCDF0E" w14:textId="77777777" w:rsidR="00386A62" w:rsidRPr="00D5171C" w:rsidRDefault="00386A6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86A62" w:rsidRPr="00D5171C" w14:paraId="6091A4F5" w14:textId="77777777" w:rsidTr="009A02B2">
        <w:tc>
          <w:tcPr>
            <w:tcW w:w="1696" w:type="dxa"/>
          </w:tcPr>
          <w:p w14:paraId="71D220CC" w14:textId="3964385F" w:rsidR="00386A62" w:rsidRPr="00D5171C" w:rsidRDefault="00386A62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4:30</w:t>
            </w:r>
          </w:p>
        </w:tc>
        <w:tc>
          <w:tcPr>
            <w:tcW w:w="4341" w:type="dxa"/>
          </w:tcPr>
          <w:p w14:paraId="642736B8" w14:textId="42DD9528" w:rsidR="00EA066B" w:rsidRPr="00D5171C" w:rsidRDefault="00904392" w:rsidP="00EA066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ınır Ötesi İşbirliği Programları</w:t>
            </w:r>
            <w:r w:rsidR="00EA066B" w:rsidRPr="00D517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2021-2027 </w:t>
            </w:r>
            <w:r w:rsidRPr="00D517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önemi </w:t>
            </w:r>
          </w:p>
          <w:p w14:paraId="59DBD0D2" w14:textId="3A7444D4" w:rsidR="00F8063B" w:rsidRPr="00D5171C" w:rsidRDefault="003C20BE" w:rsidP="0090439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Şebnem Sözer, Birlik Programları ve Sınır Ötesi İşbirliği Daire Başkanı, AB Başkanlığı</w:t>
            </w:r>
          </w:p>
        </w:tc>
        <w:tc>
          <w:tcPr>
            <w:tcW w:w="3019" w:type="dxa"/>
          </w:tcPr>
          <w:p w14:paraId="2E0DC029" w14:textId="2F0C075A" w:rsidR="00386A62" w:rsidRPr="00D5171C" w:rsidRDefault="00386A62" w:rsidP="00386A6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047EC" w:rsidRPr="00D5171C" w14:paraId="612269A9" w14:textId="77777777" w:rsidTr="009A02B2">
        <w:tc>
          <w:tcPr>
            <w:tcW w:w="1696" w:type="dxa"/>
          </w:tcPr>
          <w:p w14:paraId="79614C15" w14:textId="2F53CBDA" w:rsidR="007047EC" w:rsidRPr="00D5171C" w:rsidRDefault="0031543B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30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50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341" w:type="dxa"/>
          </w:tcPr>
          <w:p w14:paraId="24B0B459" w14:textId="12FEC40A" w:rsidR="007047EC" w:rsidRPr="00D5171C" w:rsidRDefault="00B86AEA" w:rsidP="007047EC">
            <w:pP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20352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Interreg NEXT Karadeniz Havzasında Sınır Ötesi İşbi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rliği Programı 2021-2027 Dönemi</w:t>
            </w:r>
            <w:r w:rsidRPr="00D95837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 </w:t>
            </w:r>
            <w:r w:rsidR="003C20BE" w:rsidRPr="00D95837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Şebnem Sözer, </w:t>
            </w:r>
            <w:r w:rsidR="003C20BE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Birlik Programları ve Sınır Ötesi İşbirliği Daire Başkanı, AB Başkanlığı</w:t>
            </w:r>
          </w:p>
        </w:tc>
        <w:tc>
          <w:tcPr>
            <w:tcW w:w="3019" w:type="dxa"/>
          </w:tcPr>
          <w:p w14:paraId="2A037168" w14:textId="77777777" w:rsidR="007047EC" w:rsidRPr="00D5171C" w:rsidRDefault="007047EC" w:rsidP="00386A6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73087" w:rsidRPr="00D5171C" w14:paraId="6E82CD59" w14:textId="77777777" w:rsidTr="009A02B2">
        <w:tc>
          <w:tcPr>
            <w:tcW w:w="1696" w:type="dxa"/>
          </w:tcPr>
          <w:p w14:paraId="6A3DF3D5" w14:textId="2BE93C62" w:rsidR="007047EC" w:rsidRPr="00D5171C" w:rsidRDefault="0031543B" w:rsidP="007047E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4:50</w:t>
            </w:r>
            <w:r w:rsidR="007047EC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5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0</w:t>
            </w:r>
          </w:p>
          <w:p w14:paraId="65C022C5" w14:textId="55FFA834" w:rsidR="007047EC" w:rsidRPr="00D5171C" w:rsidRDefault="007047EC" w:rsidP="007047E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</w:p>
          <w:p w14:paraId="15447FE3" w14:textId="25260A7C" w:rsidR="00173087" w:rsidRPr="00D5171C" w:rsidRDefault="00173087" w:rsidP="007047E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341" w:type="dxa"/>
            <w:shd w:val="clear" w:color="auto" w:fill="auto"/>
          </w:tcPr>
          <w:p w14:paraId="6C19CD65" w14:textId="77777777" w:rsidR="00B86AEA" w:rsidRPr="00203529" w:rsidRDefault="00B86AEA" w:rsidP="00B86AE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lusal İrtibat Noktalarının 2021-2027 Dönemi Sınır Ötesi İşbirliği Programlarındaki Yeri </w:t>
            </w:r>
          </w:p>
          <w:p w14:paraId="7FEAE726" w14:textId="772F55BF" w:rsidR="00CC3C7C" w:rsidRPr="00D5171C" w:rsidRDefault="003C20BE" w:rsidP="00043FC1">
            <w:pP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yşe Deniz Arıcan, 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Ulusal İrtibat Noktası, AB Başkanlığı</w:t>
            </w:r>
          </w:p>
        </w:tc>
        <w:tc>
          <w:tcPr>
            <w:tcW w:w="3019" w:type="dxa"/>
          </w:tcPr>
          <w:p w14:paraId="71B2AC24" w14:textId="77777777" w:rsidR="00173087" w:rsidRPr="00D5171C" w:rsidRDefault="00173087" w:rsidP="001730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F0399" w:rsidRPr="00D5171C" w14:paraId="4A5D06F6" w14:textId="77777777" w:rsidTr="009A02B2">
        <w:tc>
          <w:tcPr>
            <w:tcW w:w="1696" w:type="dxa"/>
          </w:tcPr>
          <w:p w14:paraId="438AEEAE" w14:textId="3779A620" w:rsidR="009F0399" w:rsidRPr="00D5171C" w:rsidRDefault="001A5369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 w:rsidR="00B42D93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14:paraId="51B6FB72" w14:textId="77777777" w:rsidR="00B86AEA" w:rsidRDefault="00B86AEA" w:rsidP="00B86AE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I Karadeniz Havzasında Sınır Ötesi İşbirliği Programı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Deneyim Paylaşımı Paneli</w:t>
            </w:r>
          </w:p>
          <w:p w14:paraId="43F370D6" w14:textId="15989BD1" w:rsidR="009F0399" w:rsidRPr="00D5171C" w:rsidRDefault="003C20BE" w:rsidP="00CC3C7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Moderator</w:t>
            </w:r>
            <w:proofErr w:type="spellEnd"/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: Ayşe Deniz Arıca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Ulusal İrtibat Noktası, AB Başkanlığı</w:t>
            </w:r>
          </w:p>
        </w:tc>
        <w:tc>
          <w:tcPr>
            <w:tcW w:w="3019" w:type="dxa"/>
          </w:tcPr>
          <w:p w14:paraId="7EDF3D10" w14:textId="670B8F05" w:rsidR="00A60118" w:rsidRDefault="00391AAC" w:rsidP="00402E7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 proje yararlanıcısının kısa proje sunumları / deneyimler ve tavsiyeler / tartışma</w:t>
            </w:r>
          </w:p>
          <w:p w14:paraId="483DAC10" w14:textId="77777777" w:rsidR="00A60118" w:rsidRPr="00E2168B" w:rsidRDefault="00A60118" w:rsidP="00E2168B">
            <w:pPr>
              <w:pStyle w:val="ListeParagraf"/>
              <w:numPr>
                <w:ilvl w:val="0"/>
                <w:numId w:val="15"/>
              </w:numPr>
              <w:ind w:left="230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Melike Arık Nal</w:t>
            </w:r>
          </w:p>
          <w:p w14:paraId="2A9C6028" w14:textId="3CD381DC" w:rsidR="00942F24" w:rsidRPr="00E2168B" w:rsidRDefault="00A60118" w:rsidP="00E2168B">
            <w:pPr>
              <w:pStyle w:val="ListeParagraf"/>
              <w:ind w:left="230"/>
              <w:rPr>
                <w:rFonts w:asciiTheme="minorHAnsi" w:hAnsiTheme="minorHAnsi" w:cstheme="minorHAnsi"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Sakarya Büyükşehir Belediyesi / Karadeniz</w:t>
            </w:r>
            <w:r w:rsidR="003057E2" w:rsidRPr="00E2168B">
              <w:rPr>
                <w:rFonts w:asciiTheme="minorHAnsi" w:hAnsiTheme="minorHAnsi" w:cstheme="minorHAnsi"/>
                <w:sz w:val="22"/>
                <w:szCs w:val="22"/>
              </w:rPr>
              <w:t>’</w:t>
            </w: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de Pedal Çevirelim</w:t>
            </w:r>
          </w:p>
          <w:p w14:paraId="4F9F3FA3" w14:textId="77777777" w:rsidR="00942F24" w:rsidRPr="00E2168B" w:rsidRDefault="00942F24" w:rsidP="00E2168B">
            <w:pPr>
              <w:pStyle w:val="ListeParagraf"/>
              <w:numPr>
                <w:ilvl w:val="0"/>
                <w:numId w:val="15"/>
              </w:numPr>
              <w:ind w:left="230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Yılmaz Korkmaz</w:t>
            </w:r>
          </w:p>
          <w:p w14:paraId="1568C656" w14:textId="6103DC5E" w:rsidR="0013159C" w:rsidRPr="00E2168B" w:rsidRDefault="00942F24" w:rsidP="00E2168B">
            <w:pPr>
              <w:pStyle w:val="ListeParagraf"/>
              <w:ind w:left="23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Çekmeköy</w:t>
            </w:r>
            <w:proofErr w:type="spellEnd"/>
            <w:r w:rsidRPr="00E2168B">
              <w:rPr>
                <w:rFonts w:asciiTheme="minorHAnsi" w:hAnsiTheme="minorHAnsi" w:cstheme="minorHAnsi"/>
                <w:sz w:val="22"/>
                <w:szCs w:val="22"/>
              </w:rPr>
              <w:t xml:space="preserve"> Belediyesi /</w:t>
            </w:r>
            <w:r w:rsidR="0013159C" w:rsidRPr="00E2168B">
              <w:rPr>
                <w:rFonts w:asciiTheme="minorHAnsi" w:hAnsiTheme="minorHAnsi" w:cstheme="minorHAnsi"/>
                <w:sz w:val="22"/>
                <w:szCs w:val="22"/>
              </w:rPr>
              <w:t xml:space="preserve"> BSB757 CREA CENTERS</w:t>
            </w:r>
          </w:p>
          <w:p w14:paraId="5A1BE8A9" w14:textId="5579A2F0" w:rsidR="00942F24" w:rsidRPr="00E2168B" w:rsidRDefault="00E91567" w:rsidP="00E2168B">
            <w:pPr>
              <w:pStyle w:val="ListeParagraf"/>
              <w:numPr>
                <w:ilvl w:val="0"/>
                <w:numId w:val="15"/>
              </w:numPr>
              <w:ind w:left="230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 xml:space="preserve">Duygu </w:t>
            </w:r>
            <w:r w:rsidR="002A1ABC" w:rsidRPr="00E2168B">
              <w:rPr>
                <w:rFonts w:asciiTheme="minorHAnsi" w:hAnsiTheme="minorHAnsi" w:cstheme="minorHAnsi"/>
                <w:sz w:val="22"/>
                <w:szCs w:val="22"/>
              </w:rPr>
              <w:t>Doğan</w:t>
            </w:r>
          </w:p>
          <w:p w14:paraId="6D3CA399" w14:textId="7C58B079" w:rsidR="00942F24" w:rsidRPr="00E2168B" w:rsidRDefault="00E91567" w:rsidP="00CE3762">
            <w:pPr>
              <w:pStyle w:val="ListeParagraf"/>
              <w:ind w:left="23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Namık Kemal Üniversitesi</w:t>
            </w:r>
            <w:r w:rsidR="004C71BA" w:rsidRPr="00E2168B">
              <w:rPr>
                <w:rFonts w:asciiTheme="minorHAnsi" w:hAnsiTheme="minorHAnsi" w:cstheme="minorHAnsi"/>
                <w:sz w:val="22"/>
                <w:szCs w:val="22"/>
              </w:rPr>
              <w:t xml:space="preserve"> / İklime Duyarlı ve Yeşil T</w:t>
            </w:r>
            <w:r w:rsidR="002A1ABC" w:rsidRPr="00E2168B">
              <w:rPr>
                <w:rFonts w:asciiTheme="minorHAnsi" w:hAnsiTheme="minorHAnsi" w:cstheme="minorHAnsi"/>
                <w:sz w:val="22"/>
                <w:szCs w:val="22"/>
              </w:rPr>
              <w:t>arım için Ortaklık</w:t>
            </w:r>
          </w:p>
        </w:tc>
      </w:tr>
      <w:tr w:rsidR="00386A62" w:rsidRPr="00D5171C" w14:paraId="391192B6" w14:textId="77777777" w:rsidTr="009A02B2">
        <w:tc>
          <w:tcPr>
            <w:tcW w:w="1696" w:type="dxa"/>
          </w:tcPr>
          <w:p w14:paraId="6C6869C8" w14:textId="126CEE7F" w:rsidR="00386A62" w:rsidRPr="00D5171C" w:rsidRDefault="00386A62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B42D93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6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 w:rsidR="007047EC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="007047EC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="00B42D93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14:paraId="7CAF1B02" w14:textId="4B20FD31" w:rsidR="00386A62" w:rsidRPr="00D5171C" w:rsidRDefault="00391AAC" w:rsidP="001A536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Değerlendirme Konuşmaları ve Kapanış</w:t>
            </w:r>
          </w:p>
        </w:tc>
        <w:tc>
          <w:tcPr>
            <w:tcW w:w="3019" w:type="dxa"/>
          </w:tcPr>
          <w:p w14:paraId="64AC1795" w14:textId="77777777" w:rsidR="00386A62" w:rsidRPr="00D5171C" w:rsidRDefault="00386A6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2D434F0" w14:textId="77777777" w:rsidR="00382EA9" w:rsidRPr="00D5171C" w:rsidRDefault="00382EA9" w:rsidP="00811909">
      <w:pPr>
        <w:rPr>
          <w:rFonts w:asciiTheme="minorHAnsi" w:hAnsiTheme="minorHAnsi" w:cstheme="minorHAnsi"/>
          <w:sz w:val="22"/>
          <w:szCs w:val="22"/>
        </w:rPr>
      </w:pPr>
    </w:p>
    <w:sectPr w:rsidR="00382EA9" w:rsidRPr="00D5171C" w:rsidSect="00F86FD3">
      <w:headerReference w:type="default" r:id="rId9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5B6E0" w16cex:dateUtc="2022-04-04T15:26:00Z"/>
  <w16cex:commentExtensible w16cex:durableId="25F5B727" w16cex:dateUtc="2022-04-04T15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100F0D" w16cid:durableId="25F5B6E0"/>
  <w16cid:commentId w16cid:paraId="7A8B8015" w16cid:durableId="25F5B72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111D1" w14:textId="77777777" w:rsidR="00377121" w:rsidRDefault="00377121" w:rsidP="00C01BB1">
      <w:r>
        <w:separator/>
      </w:r>
    </w:p>
  </w:endnote>
  <w:endnote w:type="continuationSeparator" w:id="0">
    <w:p w14:paraId="2AF6025F" w14:textId="77777777" w:rsidR="00377121" w:rsidRDefault="00377121" w:rsidP="00C01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-Light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70DD8" w14:textId="77777777" w:rsidR="00377121" w:rsidRDefault="00377121" w:rsidP="00C01BB1">
      <w:r>
        <w:separator/>
      </w:r>
    </w:p>
  </w:footnote>
  <w:footnote w:type="continuationSeparator" w:id="0">
    <w:p w14:paraId="3CFF44E4" w14:textId="77777777" w:rsidR="00377121" w:rsidRDefault="00377121" w:rsidP="00C01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80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39"/>
      <w:gridCol w:w="7741"/>
    </w:tblGrid>
    <w:tr w:rsidR="00C01BB1" w:rsidRPr="00C01BB1" w14:paraId="19C5D2BF" w14:textId="77777777" w:rsidTr="00AD5B9E">
      <w:tc>
        <w:tcPr>
          <w:tcW w:w="1439" w:type="dxa"/>
          <w:vAlign w:val="center"/>
        </w:tcPr>
        <w:p w14:paraId="5C78206E" w14:textId="022C634C" w:rsidR="00C01BB1" w:rsidRPr="00C01BB1" w:rsidRDefault="00C01BB1" w:rsidP="00C01BB1">
          <w:pPr>
            <w:rPr>
              <w:lang w:eastAsia="tr-TR"/>
            </w:rPr>
          </w:pPr>
          <w:r w:rsidRPr="00C01BB1">
            <w:rPr>
              <w:noProof/>
              <w:lang w:eastAsia="tr-TR"/>
            </w:rPr>
            <w:drawing>
              <wp:inline distT="0" distB="0" distL="0" distR="0" wp14:anchorId="43B39C18" wp14:editId="429DD312">
                <wp:extent cx="812800" cy="800100"/>
                <wp:effectExtent l="0" t="0" r="6350" b="0"/>
                <wp:docPr id="1" name="Resim 1" descr="avrupa_birligi_baskanligi_yeni_logo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vrupa_birligi_baskanligi_yeni_logo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28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1" w:type="dxa"/>
          <w:vAlign w:val="center"/>
        </w:tcPr>
        <w:p w14:paraId="7B45756A" w14:textId="13813D09" w:rsidR="00C01BB1" w:rsidRDefault="00025710" w:rsidP="00C01BB1">
          <w:pPr>
            <w:ind w:right="1440"/>
            <w:jc w:val="center"/>
            <w:rPr>
              <w:b/>
              <w:bCs/>
              <w:lang w:eastAsia="tr-TR"/>
            </w:rPr>
          </w:pPr>
          <w:r w:rsidRPr="00A22AC8">
            <w:rPr>
              <w:b/>
              <w:bCs/>
              <w:noProof/>
              <w:lang w:eastAsia="tr-TR"/>
            </w:rPr>
            <w:drawing>
              <wp:anchor distT="0" distB="0" distL="114300" distR="114300" simplePos="0" relativeHeight="251658240" behindDoc="0" locked="0" layoutInCell="1" allowOverlap="1" wp14:anchorId="689A26DC" wp14:editId="5EEB598C">
                <wp:simplePos x="0" y="0"/>
                <wp:positionH relativeFrom="column">
                  <wp:posOffset>4104005</wp:posOffset>
                </wp:positionH>
                <wp:positionV relativeFrom="paragraph">
                  <wp:posOffset>-135255</wp:posOffset>
                </wp:positionV>
                <wp:extent cx="1033780" cy="767715"/>
                <wp:effectExtent l="0" t="0" r="0" b="0"/>
                <wp:wrapNone/>
                <wp:docPr id="8" name="Resi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Resim 7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3780" cy="7677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41621">
            <w:rPr>
              <w:b/>
              <w:bCs/>
              <w:noProof/>
              <w:lang w:eastAsia="tr-TR"/>
            </w:rPr>
            <w:t>T.C.</w:t>
          </w:r>
        </w:p>
        <w:p w14:paraId="581839DA" w14:textId="24009A5D" w:rsidR="00CC16FB" w:rsidRPr="00C01BB1" w:rsidRDefault="00741621" w:rsidP="00741621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DIŞİŞLERİ BAKANLIĞI</w:t>
          </w:r>
        </w:p>
        <w:p w14:paraId="32B66177" w14:textId="1814929F" w:rsidR="00C01BB1" w:rsidRPr="00C01BB1" w:rsidRDefault="00741621" w:rsidP="00C01BB1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AVRUPA BİRLİĞİ BAŞKANLIĞI</w:t>
          </w:r>
        </w:p>
      </w:tc>
    </w:tr>
  </w:tbl>
  <w:p w14:paraId="032228B9" w14:textId="77777777" w:rsidR="00C01BB1" w:rsidRDefault="00C01BB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148B2"/>
    <w:multiLevelType w:val="hybridMultilevel"/>
    <w:tmpl w:val="370C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32048"/>
    <w:multiLevelType w:val="hybridMultilevel"/>
    <w:tmpl w:val="37B0D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AC0"/>
    <w:multiLevelType w:val="hybridMultilevel"/>
    <w:tmpl w:val="D1343316"/>
    <w:lvl w:ilvl="0" w:tplc="911417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F4431"/>
    <w:multiLevelType w:val="hybridMultilevel"/>
    <w:tmpl w:val="5A06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22274"/>
    <w:multiLevelType w:val="hybridMultilevel"/>
    <w:tmpl w:val="AEFC8A4A"/>
    <w:lvl w:ilvl="0" w:tplc="D5628FE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A421C"/>
    <w:multiLevelType w:val="hybridMultilevel"/>
    <w:tmpl w:val="662E6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4667E"/>
    <w:multiLevelType w:val="hybridMultilevel"/>
    <w:tmpl w:val="65E0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E6979"/>
    <w:multiLevelType w:val="hybridMultilevel"/>
    <w:tmpl w:val="1916E4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41191"/>
    <w:multiLevelType w:val="hybridMultilevel"/>
    <w:tmpl w:val="641E5E92"/>
    <w:lvl w:ilvl="0" w:tplc="A4E8E53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524A50"/>
    <w:multiLevelType w:val="hybridMultilevel"/>
    <w:tmpl w:val="4288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72668A"/>
    <w:multiLevelType w:val="hybridMultilevel"/>
    <w:tmpl w:val="1864F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37142"/>
    <w:multiLevelType w:val="hybridMultilevel"/>
    <w:tmpl w:val="8A72D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0704A"/>
    <w:multiLevelType w:val="hybridMultilevel"/>
    <w:tmpl w:val="2B50FF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7B3CAA"/>
    <w:multiLevelType w:val="hybridMultilevel"/>
    <w:tmpl w:val="7A50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3"/>
  </w:num>
  <w:num w:numId="4">
    <w:abstractNumId w:val="0"/>
  </w:num>
  <w:num w:numId="5">
    <w:abstractNumId w:val="10"/>
  </w:num>
  <w:num w:numId="6">
    <w:abstractNumId w:val="9"/>
  </w:num>
  <w:num w:numId="7">
    <w:abstractNumId w:val="6"/>
  </w:num>
  <w:num w:numId="8">
    <w:abstractNumId w:val="1"/>
  </w:num>
  <w:num w:numId="9">
    <w:abstractNumId w:val="12"/>
  </w:num>
  <w:num w:numId="10">
    <w:abstractNumId w:val="5"/>
  </w:num>
  <w:num w:numId="11">
    <w:abstractNumId w:val="4"/>
  </w:num>
  <w:num w:numId="12">
    <w:abstractNumId w:val="2"/>
  </w:num>
  <w:num w:numId="13">
    <w:abstractNumId w:val="8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jYDAkNjQxMTUyUdpeDU4uLM/DyQAsNaAI9q1cgsAAAA"/>
  </w:docVars>
  <w:rsids>
    <w:rsidRoot w:val="00811909"/>
    <w:rsid w:val="000057E2"/>
    <w:rsid w:val="00014C39"/>
    <w:rsid w:val="00015552"/>
    <w:rsid w:val="00017C08"/>
    <w:rsid w:val="00025710"/>
    <w:rsid w:val="00034272"/>
    <w:rsid w:val="00043FC1"/>
    <w:rsid w:val="000538FB"/>
    <w:rsid w:val="000543C6"/>
    <w:rsid w:val="00083D49"/>
    <w:rsid w:val="00087236"/>
    <w:rsid w:val="00092084"/>
    <w:rsid w:val="00097839"/>
    <w:rsid w:val="000A0F4B"/>
    <w:rsid w:val="000C5540"/>
    <w:rsid w:val="000C7E80"/>
    <w:rsid w:val="000D4D16"/>
    <w:rsid w:val="000D7A5A"/>
    <w:rsid w:val="000E48A5"/>
    <w:rsid w:val="000F61A7"/>
    <w:rsid w:val="00123FFC"/>
    <w:rsid w:val="0013159C"/>
    <w:rsid w:val="00137AF2"/>
    <w:rsid w:val="00140F83"/>
    <w:rsid w:val="00147897"/>
    <w:rsid w:val="00163753"/>
    <w:rsid w:val="001639DD"/>
    <w:rsid w:val="001725F2"/>
    <w:rsid w:val="00173087"/>
    <w:rsid w:val="0017512E"/>
    <w:rsid w:val="00175BB1"/>
    <w:rsid w:val="0018274F"/>
    <w:rsid w:val="00185131"/>
    <w:rsid w:val="001923CB"/>
    <w:rsid w:val="001A0DD2"/>
    <w:rsid w:val="001A5369"/>
    <w:rsid w:val="001A5698"/>
    <w:rsid w:val="001A6E16"/>
    <w:rsid w:val="001C19ED"/>
    <w:rsid w:val="001C43BE"/>
    <w:rsid w:val="001E03F5"/>
    <w:rsid w:val="001F6DFF"/>
    <w:rsid w:val="00202452"/>
    <w:rsid w:val="00206827"/>
    <w:rsid w:val="00222371"/>
    <w:rsid w:val="00233E26"/>
    <w:rsid w:val="002424A6"/>
    <w:rsid w:val="00256099"/>
    <w:rsid w:val="00265F90"/>
    <w:rsid w:val="00266BD7"/>
    <w:rsid w:val="002720C1"/>
    <w:rsid w:val="00276229"/>
    <w:rsid w:val="00276B89"/>
    <w:rsid w:val="00280323"/>
    <w:rsid w:val="002A1ABC"/>
    <w:rsid w:val="002B17A1"/>
    <w:rsid w:val="002B402B"/>
    <w:rsid w:val="002B45DD"/>
    <w:rsid w:val="002C2A61"/>
    <w:rsid w:val="002C7622"/>
    <w:rsid w:val="002D3404"/>
    <w:rsid w:val="002F06DC"/>
    <w:rsid w:val="002F4889"/>
    <w:rsid w:val="00302965"/>
    <w:rsid w:val="003057E2"/>
    <w:rsid w:val="0031543B"/>
    <w:rsid w:val="00322A4E"/>
    <w:rsid w:val="003339BD"/>
    <w:rsid w:val="003449E1"/>
    <w:rsid w:val="00351BD4"/>
    <w:rsid w:val="00355262"/>
    <w:rsid w:val="00366837"/>
    <w:rsid w:val="00377121"/>
    <w:rsid w:val="00377559"/>
    <w:rsid w:val="00380AAB"/>
    <w:rsid w:val="00382EA9"/>
    <w:rsid w:val="003842B1"/>
    <w:rsid w:val="00385041"/>
    <w:rsid w:val="00386A62"/>
    <w:rsid w:val="00391AAC"/>
    <w:rsid w:val="00392A0E"/>
    <w:rsid w:val="00394DB7"/>
    <w:rsid w:val="003A5B4C"/>
    <w:rsid w:val="003A5C89"/>
    <w:rsid w:val="003A76D8"/>
    <w:rsid w:val="003B35E4"/>
    <w:rsid w:val="003C20BE"/>
    <w:rsid w:val="003C3348"/>
    <w:rsid w:val="003E32B1"/>
    <w:rsid w:val="003F1E9B"/>
    <w:rsid w:val="00402E70"/>
    <w:rsid w:val="00413BD1"/>
    <w:rsid w:val="00430324"/>
    <w:rsid w:val="004367D9"/>
    <w:rsid w:val="00440DF2"/>
    <w:rsid w:val="004434C4"/>
    <w:rsid w:val="004575D3"/>
    <w:rsid w:val="00471475"/>
    <w:rsid w:val="00477CD6"/>
    <w:rsid w:val="004800C5"/>
    <w:rsid w:val="00483172"/>
    <w:rsid w:val="0049337C"/>
    <w:rsid w:val="004A0739"/>
    <w:rsid w:val="004A6581"/>
    <w:rsid w:val="004C71BA"/>
    <w:rsid w:val="004E0BDA"/>
    <w:rsid w:val="004F6438"/>
    <w:rsid w:val="004F6E7B"/>
    <w:rsid w:val="00501803"/>
    <w:rsid w:val="005139F2"/>
    <w:rsid w:val="00515BCA"/>
    <w:rsid w:val="005201B9"/>
    <w:rsid w:val="005249C4"/>
    <w:rsid w:val="005337DA"/>
    <w:rsid w:val="005341B7"/>
    <w:rsid w:val="00534DC3"/>
    <w:rsid w:val="00555359"/>
    <w:rsid w:val="005557B0"/>
    <w:rsid w:val="005576B7"/>
    <w:rsid w:val="0057035D"/>
    <w:rsid w:val="00584976"/>
    <w:rsid w:val="0059003E"/>
    <w:rsid w:val="00590554"/>
    <w:rsid w:val="005A4EFF"/>
    <w:rsid w:val="005B5D5D"/>
    <w:rsid w:val="005D47AE"/>
    <w:rsid w:val="005E3695"/>
    <w:rsid w:val="005E46E3"/>
    <w:rsid w:val="005F2258"/>
    <w:rsid w:val="0060143D"/>
    <w:rsid w:val="006112B8"/>
    <w:rsid w:val="006456DE"/>
    <w:rsid w:val="006501DF"/>
    <w:rsid w:val="0066201A"/>
    <w:rsid w:val="006620DD"/>
    <w:rsid w:val="00664D53"/>
    <w:rsid w:val="006712CA"/>
    <w:rsid w:val="0067642E"/>
    <w:rsid w:val="006878D1"/>
    <w:rsid w:val="00690B3D"/>
    <w:rsid w:val="00696DDA"/>
    <w:rsid w:val="006C0B64"/>
    <w:rsid w:val="006D55E8"/>
    <w:rsid w:val="006E3130"/>
    <w:rsid w:val="006F009A"/>
    <w:rsid w:val="006F2239"/>
    <w:rsid w:val="007015B7"/>
    <w:rsid w:val="007019FD"/>
    <w:rsid w:val="007047EC"/>
    <w:rsid w:val="0071136C"/>
    <w:rsid w:val="00713856"/>
    <w:rsid w:val="00722F98"/>
    <w:rsid w:val="00724D25"/>
    <w:rsid w:val="007312D4"/>
    <w:rsid w:val="00733A03"/>
    <w:rsid w:val="0073514E"/>
    <w:rsid w:val="0074062C"/>
    <w:rsid w:val="00741621"/>
    <w:rsid w:val="00766097"/>
    <w:rsid w:val="0077077A"/>
    <w:rsid w:val="0078051E"/>
    <w:rsid w:val="007928F8"/>
    <w:rsid w:val="007E03D0"/>
    <w:rsid w:val="007E5AC3"/>
    <w:rsid w:val="007F6540"/>
    <w:rsid w:val="0080103C"/>
    <w:rsid w:val="00810DC6"/>
    <w:rsid w:val="00811909"/>
    <w:rsid w:val="00814A15"/>
    <w:rsid w:val="00815F4E"/>
    <w:rsid w:val="008166A5"/>
    <w:rsid w:val="008367CB"/>
    <w:rsid w:val="00881C9F"/>
    <w:rsid w:val="00886BD4"/>
    <w:rsid w:val="00887660"/>
    <w:rsid w:val="00890EBE"/>
    <w:rsid w:val="00895F5A"/>
    <w:rsid w:val="008A0D47"/>
    <w:rsid w:val="008A612C"/>
    <w:rsid w:val="008B52DF"/>
    <w:rsid w:val="008C6861"/>
    <w:rsid w:val="008D31D2"/>
    <w:rsid w:val="008E23BD"/>
    <w:rsid w:val="008E7D5A"/>
    <w:rsid w:val="008F3AEC"/>
    <w:rsid w:val="00904392"/>
    <w:rsid w:val="009133E2"/>
    <w:rsid w:val="00925B25"/>
    <w:rsid w:val="00930E6C"/>
    <w:rsid w:val="00934EFE"/>
    <w:rsid w:val="0093542C"/>
    <w:rsid w:val="0093592D"/>
    <w:rsid w:val="00942F24"/>
    <w:rsid w:val="00943E25"/>
    <w:rsid w:val="00956E98"/>
    <w:rsid w:val="00963EE2"/>
    <w:rsid w:val="009664EF"/>
    <w:rsid w:val="00966994"/>
    <w:rsid w:val="00966EE0"/>
    <w:rsid w:val="00974DE7"/>
    <w:rsid w:val="00975A62"/>
    <w:rsid w:val="00982C42"/>
    <w:rsid w:val="00983DC6"/>
    <w:rsid w:val="009961D0"/>
    <w:rsid w:val="009D27DA"/>
    <w:rsid w:val="009D6A1F"/>
    <w:rsid w:val="009E0E2D"/>
    <w:rsid w:val="009E6667"/>
    <w:rsid w:val="009F0399"/>
    <w:rsid w:val="009F0756"/>
    <w:rsid w:val="009F09FC"/>
    <w:rsid w:val="009F4874"/>
    <w:rsid w:val="00A22AC8"/>
    <w:rsid w:val="00A30758"/>
    <w:rsid w:val="00A33CB5"/>
    <w:rsid w:val="00A3439C"/>
    <w:rsid w:val="00A36CEA"/>
    <w:rsid w:val="00A50AC7"/>
    <w:rsid w:val="00A55649"/>
    <w:rsid w:val="00A60118"/>
    <w:rsid w:val="00A61EE3"/>
    <w:rsid w:val="00A62207"/>
    <w:rsid w:val="00A66433"/>
    <w:rsid w:val="00A7360D"/>
    <w:rsid w:val="00A846A5"/>
    <w:rsid w:val="00AA614E"/>
    <w:rsid w:val="00AB14BC"/>
    <w:rsid w:val="00AB71B3"/>
    <w:rsid w:val="00AC6111"/>
    <w:rsid w:val="00AD5178"/>
    <w:rsid w:val="00AE4E3E"/>
    <w:rsid w:val="00B00776"/>
    <w:rsid w:val="00B033F3"/>
    <w:rsid w:val="00B13EB0"/>
    <w:rsid w:val="00B31A31"/>
    <w:rsid w:val="00B42D93"/>
    <w:rsid w:val="00B55FF1"/>
    <w:rsid w:val="00B81217"/>
    <w:rsid w:val="00B85718"/>
    <w:rsid w:val="00B86AEA"/>
    <w:rsid w:val="00BA762F"/>
    <w:rsid w:val="00BB118E"/>
    <w:rsid w:val="00BC164A"/>
    <w:rsid w:val="00BC36AF"/>
    <w:rsid w:val="00BE71C6"/>
    <w:rsid w:val="00BE747F"/>
    <w:rsid w:val="00BF3B5E"/>
    <w:rsid w:val="00BF668D"/>
    <w:rsid w:val="00C01BB1"/>
    <w:rsid w:val="00C021A5"/>
    <w:rsid w:val="00C365BB"/>
    <w:rsid w:val="00C434FB"/>
    <w:rsid w:val="00C44AB1"/>
    <w:rsid w:val="00C470C0"/>
    <w:rsid w:val="00C53E2D"/>
    <w:rsid w:val="00C5505C"/>
    <w:rsid w:val="00C56448"/>
    <w:rsid w:val="00C678C3"/>
    <w:rsid w:val="00C7411C"/>
    <w:rsid w:val="00C74A1C"/>
    <w:rsid w:val="00C84BD4"/>
    <w:rsid w:val="00C8586B"/>
    <w:rsid w:val="00C917D0"/>
    <w:rsid w:val="00C93B9C"/>
    <w:rsid w:val="00C941D7"/>
    <w:rsid w:val="00C9482E"/>
    <w:rsid w:val="00CA033C"/>
    <w:rsid w:val="00CB3D15"/>
    <w:rsid w:val="00CC16FB"/>
    <w:rsid w:val="00CC25CE"/>
    <w:rsid w:val="00CC3C7C"/>
    <w:rsid w:val="00CC3E23"/>
    <w:rsid w:val="00CD2269"/>
    <w:rsid w:val="00CE3092"/>
    <w:rsid w:val="00CE3762"/>
    <w:rsid w:val="00CF655A"/>
    <w:rsid w:val="00D21935"/>
    <w:rsid w:val="00D270D4"/>
    <w:rsid w:val="00D5171C"/>
    <w:rsid w:val="00D5192B"/>
    <w:rsid w:val="00D625BD"/>
    <w:rsid w:val="00D64BAC"/>
    <w:rsid w:val="00D658B0"/>
    <w:rsid w:val="00D73A0C"/>
    <w:rsid w:val="00D915B7"/>
    <w:rsid w:val="00D94091"/>
    <w:rsid w:val="00D94D5A"/>
    <w:rsid w:val="00D96963"/>
    <w:rsid w:val="00DB1473"/>
    <w:rsid w:val="00DB3CEE"/>
    <w:rsid w:val="00DB5A38"/>
    <w:rsid w:val="00DB6B7C"/>
    <w:rsid w:val="00DE1F85"/>
    <w:rsid w:val="00DE3F2E"/>
    <w:rsid w:val="00E111F6"/>
    <w:rsid w:val="00E2168B"/>
    <w:rsid w:val="00E31F9B"/>
    <w:rsid w:val="00E34297"/>
    <w:rsid w:val="00E52106"/>
    <w:rsid w:val="00E64F5E"/>
    <w:rsid w:val="00E65F8D"/>
    <w:rsid w:val="00E738BB"/>
    <w:rsid w:val="00E80CD8"/>
    <w:rsid w:val="00E82228"/>
    <w:rsid w:val="00E91567"/>
    <w:rsid w:val="00EA066B"/>
    <w:rsid w:val="00EB01CE"/>
    <w:rsid w:val="00EB6CCB"/>
    <w:rsid w:val="00EC3FB2"/>
    <w:rsid w:val="00EC453B"/>
    <w:rsid w:val="00ED0BF4"/>
    <w:rsid w:val="00ED32C3"/>
    <w:rsid w:val="00EE231F"/>
    <w:rsid w:val="00EE5CAB"/>
    <w:rsid w:val="00EE61A5"/>
    <w:rsid w:val="00F23928"/>
    <w:rsid w:val="00F24C1E"/>
    <w:rsid w:val="00F26E24"/>
    <w:rsid w:val="00F332F3"/>
    <w:rsid w:val="00F357BA"/>
    <w:rsid w:val="00F42C86"/>
    <w:rsid w:val="00F43AFE"/>
    <w:rsid w:val="00F469A0"/>
    <w:rsid w:val="00F47599"/>
    <w:rsid w:val="00F70BBC"/>
    <w:rsid w:val="00F71299"/>
    <w:rsid w:val="00F73CA2"/>
    <w:rsid w:val="00F8063B"/>
    <w:rsid w:val="00F8555D"/>
    <w:rsid w:val="00F86987"/>
    <w:rsid w:val="00F86FD3"/>
    <w:rsid w:val="00F9246A"/>
    <w:rsid w:val="00FA2678"/>
    <w:rsid w:val="00FB7937"/>
    <w:rsid w:val="00FC06B4"/>
    <w:rsid w:val="00FC2251"/>
    <w:rsid w:val="00FC3199"/>
    <w:rsid w:val="00FC44A5"/>
    <w:rsid w:val="00FF16C2"/>
    <w:rsid w:val="00FF1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8DA80A"/>
  <w14:defaultImageDpi w14:val="32767"/>
  <w15:chartTrackingRefBased/>
  <w15:docId w15:val="{AADEA39A-6F06-CB48-BE70-F2AAA32B1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909"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811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86A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119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paragraph" w:styleId="ListeParagraf">
    <w:name w:val="List Paragraph"/>
    <w:basedOn w:val="Normal"/>
    <w:uiPriority w:val="34"/>
    <w:qFormat/>
    <w:rsid w:val="00811909"/>
    <w:pPr>
      <w:ind w:left="720"/>
      <w:contextualSpacing/>
    </w:pPr>
  </w:style>
  <w:style w:type="table" w:styleId="TabloKlavuzu">
    <w:name w:val="Table Grid"/>
    <w:basedOn w:val="NormalTablo"/>
    <w:uiPriority w:val="39"/>
    <w:rsid w:val="00811909"/>
    <w:pPr>
      <w:spacing w:before="100"/>
    </w:pPr>
    <w:rPr>
      <w:rFonts w:eastAsiaTheme="minorEastAsia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0C55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C554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C5540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C55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C5540"/>
    <w:rPr>
      <w:rFonts w:ascii="Times New Roman" w:eastAsia="Times New Roman" w:hAnsi="Times New Roman" w:cs="Times New Roman"/>
      <w:b/>
      <w:bCs/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342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4297"/>
    <w:rPr>
      <w:rFonts w:ascii="Segoe UI" w:eastAsia="Times New Roman" w:hAnsi="Segoe UI" w:cs="Segoe UI"/>
      <w:sz w:val="18"/>
      <w:szCs w:val="1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386A6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tr-TR" w:eastAsia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386A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86A62"/>
    <w:rPr>
      <w:rFonts w:asciiTheme="majorHAnsi" w:eastAsiaTheme="majorEastAsia" w:hAnsiTheme="majorHAnsi" w:cstheme="majorBidi"/>
      <w:spacing w:val="-10"/>
      <w:kern w:val="28"/>
      <w:sz w:val="56"/>
      <w:szCs w:val="56"/>
      <w:lang w:val="tr-TR" w:eastAsia="tr-TR"/>
    </w:rPr>
  </w:style>
  <w:style w:type="character" w:styleId="HafifVurgulama">
    <w:name w:val="Subtle Emphasis"/>
    <w:basedOn w:val="VarsaylanParagrafYazTipi"/>
    <w:uiPriority w:val="19"/>
    <w:qFormat/>
    <w:rsid w:val="00386A62"/>
    <w:rPr>
      <w:i/>
      <w:iCs/>
      <w:color w:val="404040" w:themeColor="text1" w:themeTint="BF"/>
    </w:rPr>
  </w:style>
  <w:style w:type="paragraph" w:styleId="stBilgi">
    <w:name w:val="header"/>
    <w:basedOn w:val="Normal"/>
    <w:link w:val="s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character" w:styleId="Kpr">
    <w:name w:val="Hyperlink"/>
    <w:basedOn w:val="VarsaylanParagrafYazTipi"/>
    <w:uiPriority w:val="99"/>
    <w:semiHidden/>
    <w:unhideWhenUsed/>
    <w:rsid w:val="007805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51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628698148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B5DFF-4BCB-4E46-885A-A78410DDD9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 Çullu</dc:creator>
  <cp:keywords/>
  <dc:description/>
  <cp:lastModifiedBy>Mustafa Unsoy</cp:lastModifiedBy>
  <cp:revision>30</cp:revision>
  <dcterms:created xsi:type="dcterms:W3CDTF">2022-06-16T12:47:00Z</dcterms:created>
  <dcterms:modified xsi:type="dcterms:W3CDTF">2022-06-29T09:29:00Z</dcterms:modified>
</cp:coreProperties>
</file>